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DA5FD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2A59CC7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67C24CF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39CDA9E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37B9978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27BB61AB" w14:textId="77777777" w:rsidR="00FE2C4B" w:rsidRDefault="00957A8B" w:rsidP="00594874">
      <w:pPr>
        <w:pStyle w:val="Title"/>
      </w:pPr>
      <w:r>
        <w:t>3.07 Interactive “Cells of the Immune Systems”</w:t>
      </w:r>
    </w:p>
    <w:p w14:paraId="5A9EA520" w14:textId="77777777" w:rsidR="00957A8B" w:rsidRDefault="00957A8B" w:rsidP="00957A8B">
      <w:pPr>
        <w:rPr>
          <w:rStyle w:val="Strong"/>
        </w:rPr>
      </w:pPr>
    </w:p>
    <w:p w14:paraId="1331ABD2" w14:textId="77777777" w:rsidR="00957A8B" w:rsidRPr="0052556E" w:rsidRDefault="00957A8B" w:rsidP="00957A8B">
      <w:pPr>
        <w:rPr>
          <w:rStyle w:val="Strong"/>
        </w:rPr>
      </w:pPr>
      <w:r w:rsidRPr="0052556E">
        <w:rPr>
          <w:rStyle w:val="Strong"/>
        </w:rPr>
        <w:t xml:space="preserve">Answer the following questions as you proceed through the activity slides of HHMI “Cells of the Immune System” at this link </w:t>
      </w:r>
      <w:hyperlink r:id="rId5" w:history="1">
        <w:r w:rsidRPr="0052556E">
          <w:rPr>
            <w:rStyle w:val="Hyperlink"/>
            <w:color w:val="auto"/>
          </w:rPr>
          <w:t>http://www.hhmi.org/biointeractive/cells-immune-system</w:t>
        </w:r>
      </w:hyperlink>
      <w:r w:rsidRPr="0052556E">
        <w:rPr>
          <w:rStyle w:val="Strong"/>
        </w:rPr>
        <w:t>.</w:t>
      </w:r>
    </w:p>
    <w:p w14:paraId="7399600B" w14:textId="77777777" w:rsidR="00957A8B" w:rsidRDefault="00957A8B" w:rsidP="00957A8B">
      <w:pPr>
        <w:rPr>
          <w:rStyle w:val="Strong"/>
        </w:rPr>
      </w:pPr>
    </w:p>
    <w:p w14:paraId="5E066E25" w14:textId="77777777" w:rsidR="00957A8B" w:rsidRDefault="00957A8B" w:rsidP="00957A8B">
      <w:r w:rsidRPr="0052556E">
        <w:rPr>
          <w:noProof/>
        </w:rPr>
        <w:drawing>
          <wp:anchor distT="0" distB="0" distL="114300" distR="114300" simplePos="0" relativeHeight="251658240" behindDoc="0" locked="0" layoutInCell="1" allowOverlap="1" wp14:anchorId="79B383AB" wp14:editId="76CF41A9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3901440" cy="1408430"/>
            <wp:effectExtent l="0" t="0" r="381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60755">
        <w:t xml:space="preserve"> </w:t>
      </w:r>
    </w:p>
    <w:p w14:paraId="37BC6DDD" w14:textId="77777777" w:rsidR="00957A8B" w:rsidRDefault="00957A8B" w:rsidP="00957A8B">
      <w:pPr>
        <w:pStyle w:val="Heading1"/>
      </w:pPr>
      <w:r>
        <w:t xml:space="preserve"> </w:t>
      </w:r>
    </w:p>
    <w:p w14:paraId="52CF8AC1" w14:textId="77777777" w:rsidR="00957A8B" w:rsidRDefault="00957A8B" w:rsidP="00957A8B">
      <w:pPr>
        <w:pStyle w:val="Heading1"/>
      </w:pPr>
    </w:p>
    <w:p w14:paraId="7F0AF549" w14:textId="77777777" w:rsidR="00957A8B" w:rsidRDefault="00957A8B" w:rsidP="00957A8B">
      <w:pPr>
        <w:pStyle w:val="Heading1"/>
      </w:pPr>
    </w:p>
    <w:p w14:paraId="6270F64A" w14:textId="77777777" w:rsidR="00957A8B" w:rsidRDefault="00957A8B" w:rsidP="00957A8B">
      <w:pPr>
        <w:pStyle w:val="Heading1"/>
      </w:pPr>
    </w:p>
    <w:p w14:paraId="22A56FFE" w14:textId="77777777" w:rsidR="00957A8B" w:rsidRPr="00BB60CD" w:rsidRDefault="00957A8B" w:rsidP="00957A8B">
      <w:pPr>
        <w:pStyle w:val="Heading1"/>
      </w:pPr>
      <w:r>
        <w:t>Slides 1-3 Questions</w:t>
      </w:r>
    </w:p>
    <w:p w14:paraId="3FC62775" w14:textId="77777777" w:rsidR="00957A8B" w:rsidRDefault="00957A8B" w:rsidP="00957A8B">
      <w:r>
        <w:t xml:space="preserve">1. Name one type of cell involved in each of the following processes: </w:t>
      </w:r>
    </w:p>
    <w:p w14:paraId="2FE49895" w14:textId="7731A87E" w:rsidR="00957A8B" w:rsidRDefault="00957A8B" w:rsidP="00957A8B">
      <w:r>
        <w:t xml:space="preserve">    a. Innate immunity: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  <w:r>
        <w:t xml:space="preserve"> </w:t>
      </w:r>
    </w:p>
    <w:p w14:paraId="6FBE673D" w14:textId="4D6DEC24" w:rsidR="00957A8B" w:rsidRDefault="00957A8B" w:rsidP="00957A8B">
      <w:r>
        <w:t xml:space="preserve">    b. Adaptive immunity: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  <w:r>
        <w:t xml:space="preserve"> </w:t>
      </w:r>
    </w:p>
    <w:p w14:paraId="768B8A90" w14:textId="29AD6058" w:rsidR="00957A8B" w:rsidRDefault="00957A8B" w:rsidP="00957A8B">
      <w:r>
        <w:t xml:space="preserve">    c. Both adaptive and innate immunity: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624FBCCF" w14:textId="77777777" w:rsidR="00957A8B" w:rsidRDefault="00957A8B" w:rsidP="00957A8B">
      <w:r>
        <w:t>2. Define innate immune system. 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2A6FA71A" w14:textId="77777777" w:rsidTr="008B201D">
        <w:tc>
          <w:tcPr>
            <w:tcW w:w="9350" w:type="dxa"/>
          </w:tcPr>
          <w:p w14:paraId="2712E47A" w14:textId="77777777" w:rsidR="00957A8B" w:rsidRPr="00690BA9" w:rsidRDefault="009D1DB1" w:rsidP="008B201D">
            <w:pPr>
              <w:rPr>
                <w:rFonts w:cs="Arial"/>
                <w:b/>
                <w:color w:val="0070C0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4FC3ED33" w14:textId="51EA5D87" w:rsidR="009D1DB1" w:rsidRDefault="009D1DB1" w:rsidP="008B201D"/>
        </w:tc>
      </w:tr>
    </w:tbl>
    <w:p w14:paraId="186A67AA" w14:textId="77777777" w:rsidR="00957A8B" w:rsidRDefault="00957A8B" w:rsidP="00957A8B"/>
    <w:p w14:paraId="4517A8B8" w14:textId="50F20DC9" w:rsidR="00957A8B" w:rsidRDefault="00957A8B" w:rsidP="00957A8B">
      <w:r>
        <w:t xml:space="preserve">3. Where are the cells of the adaptive immune system found in humans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37B06B05" w14:textId="77777777" w:rsidR="00957A8B" w:rsidRDefault="00957A8B" w:rsidP="00957A8B">
      <w:r>
        <w:t xml:space="preserve"> </w:t>
      </w:r>
    </w:p>
    <w:p w14:paraId="06065FEF" w14:textId="77777777" w:rsidR="00957A8B" w:rsidRDefault="00957A8B" w:rsidP="00957A8B">
      <w:r>
        <w:t xml:space="preserve">4. Watch the video on slide 3 and answer the following: </w:t>
      </w:r>
    </w:p>
    <w:p w14:paraId="3D9B0162" w14:textId="220F235C" w:rsidR="00957A8B" w:rsidRDefault="00957A8B" w:rsidP="00957A8B">
      <w:r>
        <w:t xml:space="preserve">    a. How do B cells react to antigens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7E90D0DC" w14:textId="04A3DF00" w:rsidR="00957A8B" w:rsidRDefault="00957A8B" w:rsidP="00957A8B">
      <w:r>
        <w:t xml:space="preserve">    b. Which cells conduct the immune system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  <w:r>
        <w:t xml:space="preserve"> </w:t>
      </w:r>
    </w:p>
    <w:p w14:paraId="14A973F9" w14:textId="4D7DCE5D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    c. Which immune cells kill infected cells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43D2C83C" w14:textId="77777777" w:rsidR="00957A8B" w:rsidRDefault="00957A8B" w:rsidP="00957A8B">
      <w:pPr>
        <w:pStyle w:val="Heading1"/>
      </w:pPr>
      <w:bookmarkStart w:id="0" w:name="_Hlk480302287"/>
    </w:p>
    <w:p w14:paraId="08588928" w14:textId="77777777" w:rsidR="00957A8B" w:rsidRPr="00BB60CD" w:rsidRDefault="00957A8B" w:rsidP="00957A8B">
      <w:pPr>
        <w:pStyle w:val="Heading1"/>
      </w:pPr>
      <w:r>
        <w:t>Slides 4-7 Questions</w:t>
      </w:r>
    </w:p>
    <w:bookmarkEnd w:id="0"/>
    <w:p w14:paraId="47927176" w14:textId="77777777" w:rsidR="00957A8B" w:rsidRPr="00441BFA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>5. What is the purpose of humoral immunity?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6399EFA2" w14:textId="77777777" w:rsidTr="008B201D">
        <w:tc>
          <w:tcPr>
            <w:tcW w:w="9350" w:type="dxa"/>
          </w:tcPr>
          <w:p w14:paraId="5FFACFEF" w14:textId="77777777" w:rsidR="00957A8B" w:rsidRPr="00690BA9" w:rsidRDefault="009D1DB1" w:rsidP="008B201D">
            <w:pPr>
              <w:rPr>
                <w:rFonts w:cs="Arial"/>
                <w:b/>
                <w:color w:val="0070C0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1DD3DB8A" w14:textId="782FE1EA" w:rsidR="009D1DB1" w:rsidRDefault="009D1DB1" w:rsidP="008B201D">
            <w:pPr>
              <w:rPr>
                <w:rFonts w:ascii="Trebuchet MS" w:hAnsi="Trebuchet MS" w:cs="Times New Roman"/>
                <w:color w:val="ABD194" w:themeColor="accent2"/>
                <w:szCs w:val="24"/>
                <w:u w:val="single"/>
              </w:rPr>
            </w:pPr>
          </w:p>
        </w:tc>
      </w:tr>
    </w:tbl>
    <w:p w14:paraId="238B0407" w14:textId="77777777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441BFA">
        <w:rPr>
          <w:rFonts w:ascii="Trebuchet MS" w:hAnsi="Trebuchet MS" w:cs="Times New Roman"/>
          <w:color w:val="ABD194" w:themeColor="accent2"/>
          <w:szCs w:val="24"/>
          <w:u w:val="single"/>
        </w:rPr>
        <w:t xml:space="preserve"> </w:t>
      </w:r>
    </w:p>
    <w:p w14:paraId="272642C8" w14:textId="58486D79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67226F">
        <w:t>6. How does antibody specificity arise?</w:t>
      </w:r>
      <w:r>
        <w:t xml:space="preserve">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01DCBC04" w14:textId="77777777" w:rsidR="00957A8B" w:rsidRDefault="00957A8B" w:rsidP="00957A8B">
      <w:pPr>
        <w:rPr>
          <w:rFonts w:cs="Times New Roman"/>
          <w:szCs w:val="24"/>
        </w:rPr>
      </w:pPr>
      <w:r w:rsidRPr="001B724D">
        <w:rPr>
          <w:rFonts w:cs="Times New Roman"/>
          <w:szCs w:val="24"/>
        </w:rPr>
        <w:t xml:space="preserve">7. Outline the specific steps involved in antibody production in response to infection with human immunodeficiency virus (HIV). </w:t>
      </w:r>
      <w:r>
        <w:rPr>
          <w:rFonts w:cs="Times New Roman"/>
          <w:szCs w:val="24"/>
        </w:rPr>
        <w:t xml:space="preserve">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04776287" w14:textId="77777777" w:rsidTr="008B201D">
        <w:tc>
          <w:tcPr>
            <w:tcW w:w="9350" w:type="dxa"/>
          </w:tcPr>
          <w:p w14:paraId="1868DFA6" w14:textId="4731DD30" w:rsidR="00957A8B" w:rsidRPr="00690BA9" w:rsidRDefault="009D1DB1" w:rsidP="008B201D">
            <w:pPr>
              <w:rPr>
                <w:rFonts w:cs="Times New Roman"/>
                <w:szCs w:val="24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0A589C78" w14:textId="77777777" w:rsidR="00957A8B" w:rsidRDefault="00957A8B" w:rsidP="008B201D">
            <w:pPr>
              <w:rPr>
                <w:rFonts w:cs="Times New Roman"/>
                <w:szCs w:val="24"/>
              </w:rPr>
            </w:pPr>
          </w:p>
        </w:tc>
      </w:tr>
    </w:tbl>
    <w:p w14:paraId="730B9657" w14:textId="77777777" w:rsidR="00957A8B" w:rsidRDefault="00957A8B" w:rsidP="00957A8B">
      <w:pPr>
        <w:rPr>
          <w:rFonts w:cs="Times New Roman"/>
          <w:szCs w:val="24"/>
        </w:rPr>
      </w:pPr>
    </w:p>
    <w:p w14:paraId="1E938021" w14:textId="535A1253" w:rsidR="00957A8B" w:rsidRPr="001B724D" w:rsidRDefault="00957A8B" w:rsidP="00957A8B">
      <w:pPr>
        <w:rPr>
          <w:rFonts w:cs="Times New Roman"/>
          <w:szCs w:val="24"/>
        </w:rPr>
      </w:pPr>
      <w:r w:rsidRPr="001B724D">
        <w:rPr>
          <w:rFonts w:cs="Times New Roman"/>
          <w:szCs w:val="24"/>
        </w:rPr>
        <w:t xml:space="preserve">8. Define antigen.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1BA73F3E" w14:textId="77777777" w:rsidR="00957A8B" w:rsidRPr="00236692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1B724D">
        <w:rPr>
          <w:rFonts w:cs="Times New Roman"/>
          <w:szCs w:val="24"/>
        </w:rPr>
        <w:t xml:space="preserve">9. A macrophage is also referred to as an antigen-presenting cell. Explain why that is an appropriate term. </w:t>
      </w:r>
      <w:r>
        <w:rPr>
          <w:rFonts w:cs="Times New Roman"/>
          <w:szCs w:val="24"/>
        </w:rPr>
        <w:t>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5956B4C0" w14:textId="77777777" w:rsidTr="008B201D">
        <w:tc>
          <w:tcPr>
            <w:tcW w:w="9350" w:type="dxa"/>
          </w:tcPr>
          <w:p w14:paraId="5F95FBC8" w14:textId="77777777" w:rsidR="00957A8B" w:rsidRPr="00690BA9" w:rsidRDefault="009D1DB1" w:rsidP="008B201D">
            <w:pPr>
              <w:rPr>
                <w:rFonts w:cs="Arial"/>
                <w:b/>
                <w:color w:val="0070C0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68211CB2" w14:textId="5F01B552" w:rsidR="009D1DB1" w:rsidRDefault="009D1DB1" w:rsidP="008B201D">
            <w:pPr>
              <w:rPr>
                <w:rFonts w:ascii="Trebuchet MS" w:hAnsi="Trebuchet MS" w:cs="Times New Roman"/>
                <w:color w:val="ABD194" w:themeColor="accent2"/>
                <w:szCs w:val="24"/>
                <w:u w:val="single"/>
              </w:rPr>
            </w:pPr>
          </w:p>
        </w:tc>
      </w:tr>
    </w:tbl>
    <w:p w14:paraId="6E610CA7" w14:textId="77777777" w:rsidR="00957A8B" w:rsidRPr="001B724D" w:rsidRDefault="00957A8B" w:rsidP="00957A8B">
      <w:pPr>
        <w:rPr>
          <w:rFonts w:cs="Times New Roman"/>
          <w:szCs w:val="24"/>
        </w:rPr>
      </w:pPr>
    </w:p>
    <w:p w14:paraId="1C2F59E2" w14:textId="55982F3F" w:rsidR="00957A8B" w:rsidRPr="001B724D" w:rsidRDefault="00957A8B" w:rsidP="00957A8B">
      <w:pPr>
        <w:rPr>
          <w:rFonts w:cs="Times New Roman"/>
          <w:szCs w:val="24"/>
        </w:rPr>
      </w:pPr>
      <w:r w:rsidRPr="001B724D">
        <w:rPr>
          <w:rFonts w:cs="Times New Roman"/>
          <w:szCs w:val="24"/>
        </w:rPr>
        <w:t xml:space="preserve">10. Why is antigen-presentation important in fighting infection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5F97E647" w14:textId="649D11B1" w:rsidR="00957A8B" w:rsidRDefault="00957A8B" w:rsidP="00957A8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11. T cells are types </w:t>
      </w:r>
      <w:r w:rsidRPr="001B724D">
        <w:rPr>
          <w:rFonts w:cs="Times New Roman"/>
          <w:szCs w:val="24"/>
        </w:rPr>
        <w:t>of white blood cell</w:t>
      </w:r>
      <w:r>
        <w:rPr>
          <w:rFonts w:cs="Times New Roman"/>
          <w:szCs w:val="24"/>
        </w:rPr>
        <w:t>s</w:t>
      </w:r>
      <w:r w:rsidRPr="001B724D">
        <w:rPr>
          <w:rFonts w:cs="Times New Roman"/>
          <w:szCs w:val="24"/>
        </w:rPr>
        <w:t xml:space="preserve"> that ha</w:t>
      </w:r>
      <w:r>
        <w:rPr>
          <w:rFonts w:cs="Times New Roman"/>
          <w:szCs w:val="24"/>
        </w:rPr>
        <w:t>ve</w:t>
      </w:r>
      <w:r w:rsidRPr="001B724D">
        <w:rPr>
          <w:rFonts w:cs="Times New Roman"/>
          <w:szCs w:val="24"/>
        </w:rPr>
        <w:t xml:space="preserve"> surface receptors that recognize antigens. Does an individual T cell have the ability to recognize more than one type of antigen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616A0DF4" w14:textId="77777777" w:rsidR="00957A8B" w:rsidRPr="001B724D" w:rsidRDefault="00957A8B" w:rsidP="00957A8B">
      <w:pPr>
        <w:rPr>
          <w:rFonts w:cs="Times New Roman"/>
          <w:szCs w:val="24"/>
        </w:rPr>
      </w:pPr>
      <w:r w:rsidRPr="001B724D">
        <w:rPr>
          <w:rFonts w:cs="Times New Roman"/>
          <w:szCs w:val="24"/>
        </w:rPr>
        <w:t xml:space="preserve">Explain your answer. </w:t>
      </w:r>
      <w:r>
        <w:rPr>
          <w:rFonts w:cs="Times New Roman"/>
          <w:szCs w:val="24"/>
        </w:rPr>
        <w:t>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2B19BC0D" w14:textId="77777777" w:rsidTr="008B201D">
        <w:tc>
          <w:tcPr>
            <w:tcW w:w="9350" w:type="dxa"/>
          </w:tcPr>
          <w:p w14:paraId="3843B029" w14:textId="77777777" w:rsidR="00957A8B" w:rsidRPr="00690BA9" w:rsidRDefault="009D1DB1" w:rsidP="008B201D">
            <w:pPr>
              <w:rPr>
                <w:rFonts w:cs="Arial"/>
                <w:b/>
                <w:color w:val="0070C0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4F131BAE" w14:textId="36B77D03" w:rsidR="009D1DB1" w:rsidRDefault="009D1DB1" w:rsidP="008B201D">
            <w:pPr>
              <w:rPr>
                <w:rFonts w:cs="Times New Roman"/>
                <w:szCs w:val="24"/>
              </w:rPr>
            </w:pPr>
          </w:p>
        </w:tc>
      </w:tr>
    </w:tbl>
    <w:p w14:paraId="15501066" w14:textId="77777777" w:rsidR="00957A8B" w:rsidRDefault="00957A8B" w:rsidP="00957A8B">
      <w:pPr>
        <w:rPr>
          <w:rFonts w:cs="Times New Roman"/>
          <w:szCs w:val="24"/>
        </w:rPr>
      </w:pPr>
    </w:p>
    <w:p w14:paraId="3B91CC15" w14:textId="77777777" w:rsidR="00957A8B" w:rsidRDefault="00957A8B" w:rsidP="00957A8B">
      <w:pPr>
        <w:pStyle w:val="Heading1"/>
      </w:pPr>
      <w:r w:rsidRPr="00BA5E4C">
        <w:t>S</w:t>
      </w:r>
      <w:r>
        <w:t>lides 8</w:t>
      </w:r>
      <w:r w:rsidRPr="00BA5E4C">
        <w:t>-</w:t>
      </w:r>
      <w:r>
        <w:t>11</w:t>
      </w:r>
      <w:r w:rsidRPr="00BA5E4C">
        <w:t xml:space="preserve"> Questions</w:t>
      </w:r>
    </w:p>
    <w:p w14:paraId="634F0FDA" w14:textId="77777777" w:rsidR="00957A8B" w:rsidRPr="001B724D" w:rsidRDefault="00957A8B" w:rsidP="00957A8B">
      <w:pPr>
        <w:rPr>
          <w:rFonts w:cs="Times New Roman"/>
          <w:szCs w:val="24"/>
        </w:rPr>
      </w:pPr>
      <w:r w:rsidRPr="001B724D">
        <w:rPr>
          <w:rFonts w:cs="Times New Roman"/>
          <w:szCs w:val="24"/>
        </w:rPr>
        <w:t>12. Explain the relationship between the antigen-presenting cells and helper T cells.</w:t>
      </w:r>
      <w:r>
        <w:rPr>
          <w:rFonts w:cs="Times New Roman"/>
          <w:szCs w:val="24"/>
        </w:rPr>
        <w:t xml:space="preserve">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58E1F5AA" w14:textId="77777777" w:rsidTr="008B201D">
        <w:tc>
          <w:tcPr>
            <w:tcW w:w="9350" w:type="dxa"/>
          </w:tcPr>
          <w:p w14:paraId="3D9F7BCD" w14:textId="77777777" w:rsidR="00957A8B" w:rsidRPr="00690BA9" w:rsidRDefault="009D1DB1" w:rsidP="008B201D">
            <w:pPr>
              <w:rPr>
                <w:rFonts w:cs="Arial"/>
                <w:b/>
                <w:color w:val="0070C0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481E990A" w14:textId="368C40D2" w:rsidR="009D1DB1" w:rsidRDefault="009D1DB1" w:rsidP="008B201D">
            <w:pPr>
              <w:rPr>
                <w:rFonts w:cs="Times New Roman"/>
              </w:rPr>
            </w:pPr>
          </w:p>
        </w:tc>
      </w:tr>
    </w:tbl>
    <w:p w14:paraId="6F9A5D36" w14:textId="77777777" w:rsidR="00957A8B" w:rsidRPr="001B724D" w:rsidRDefault="00957A8B" w:rsidP="00957A8B">
      <w:pPr>
        <w:rPr>
          <w:rFonts w:cs="Times New Roman"/>
        </w:rPr>
      </w:pPr>
    </w:p>
    <w:p w14:paraId="0FF6D462" w14:textId="77777777" w:rsidR="00957A8B" w:rsidRDefault="00957A8B" w:rsidP="00957A8B">
      <w:r>
        <w:lastRenderedPageBreak/>
        <w:t>13. Watch the video on slide 8 and answer the questions below.</w:t>
      </w:r>
    </w:p>
    <w:p w14:paraId="0B3E7F82" w14:textId="4307036D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     a. What specifically results from the release of cytokines by helper T cells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77AE51C6" w14:textId="5795321B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     b. What is the problem with helper T cells carrying out this function in HIV infection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758417EE" w14:textId="0A62FA27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4. What role do cytotoxic T cells play in fighting infection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6797012A" w14:textId="4047102C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5. What two molecules on the surface of a cytotoxic T cell help the cell recognize infected cells?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2714A444" w14:textId="1F5471D8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6. What is the role of ubiquitin in host cells? Be specific. 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5DEE8FC8" w14:textId="6CE2C67A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7. What is the role of an MHC class 1 protein? Be specific. 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240EC5A6" w14:textId="77777777" w:rsidR="00957A8B" w:rsidRDefault="00957A8B" w:rsidP="00957A8B">
      <w:r>
        <w:t>18. What is the relationship between an MHC class 1 protein and a cytotoxic T cell?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5707EF7C" w14:textId="77777777" w:rsidTr="008B201D">
        <w:tc>
          <w:tcPr>
            <w:tcW w:w="9350" w:type="dxa"/>
          </w:tcPr>
          <w:p w14:paraId="13CF5CC3" w14:textId="77777777" w:rsidR="00957A8B" w:rsidRPr="00690BA9" w:rsidRDefault="009D1DB1" w:rsidP="008B201D">
            <w:pPr>
              <w:rPr>
                <w:rFonts w:cs="Arial"/>
                <w:b/>
                <w:color w:val="0070C0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3E8A345F" w14:textId="033B44E9" w:rsidR="009D1DB1" w:rsidRDefault="009D1DB1" w:rsidP="008B201D"/>
        </w:tc>
      </w:tr>
    </w:tbl>
    <w:p w14:paraId="667B531E" w14:textId="77777777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 </w:t>
      </w:r>
    </w:p>
    <w:p w14:paraId="24309565" w14:textId="42895000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9. What is a potential problem with respect to the timing for when a cytotoxic T cell recognizes a virally infected cell?  </w:t>
      </w:r>
      <w:r w:rsidR="009D1DB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D1DB1">
        <w:rPr>
          <w:rFonts w:cs="Arial"/>
          <w:b/>
          <w:color w:val="0070C0"/>
          <w:u w:val="single"/>
        </w:rPr>
        <w:instrText xml:space="preserve"> FORMTEXT </w:instrText>
      </w:r>
      <w:r w:rsidR="009D1DB1">
        <w:rPr>
          <w:rFonts w:cs="Arial"/>
          <w:b/>
          <w:color w:val="0070C0"/>
          <w:u w:val="single"/>
        </w:rPr>
      </w:r>
      <w:r w:rsidR="009D1DB1">
        <w:rPr>
          <w:rFonts w:cs="Arial"/>
          <w:b/>
          <w:color w:val="0070C0"/>
          <w:u w:val="single"/>
        </w:rPr>
        <w:fldChar w:fldCharType="separate"/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noProof/>
          <w:color w:val="0070C0"/>
          <w:u w:val="single"/>
        </w:rPr>
        <w:t> </w:t>
      </w:r>
      <w:r w:rsidR="009D1DB1">
        <w:rPr>
          <w:rFonts w:cs="Arial"/>
          <w:b/>
          <w:color w:val="0070C0"/>
          <w:u w:val="single"/>
        </w:rPr>
        <w:fldChar w:fldCharType="end"/>
      </w:r>
    </w:p>
    <w:p w14:paraId="76E001F4" w14:textId="77777777" w:rsidR="00957A8B" w:rsidRDefault="00957A8B" w:rsidP="00957A8B">
      <w:r>
        <w:t xml:space="preserve">20. Summarize the main difference between the action of MHC class 1 and MHC class 2. </w:t>
      </w:r>
    </w:p>
    <w:p w14:paraId="0AB7EBAC" w14:textId="77777777" w:rsidR="00957A8B" w:rsidRDefault="00957A8B" w:rsidP="00957A8B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>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7A8B" w14:paraId="63855EB8" w14:textId="77777777" w:rsidTr="008B201D">
        <w:tc>
          <w:tcPr>
            <w:tcW w:w="9350" w:type="dxa"/>
          </w:tcPr>
          <w:p w14:paraId="41BB2FD3" w14:textId="77777777" w:rsidR="00957A8B" w:rsidRPr="00690BA9" w:rsidRDefault="009D1DB1" w:rsidP="008B201D">
            <w:pPr>
              <w:rPr>
                <w:rFonts w:cs="Arial"/>
                <w:b/>
                <w:color w:val="0070C0"/>
              </w:rPr>
            </w:pPr>
            <w:r w:rsidRPr="00690BA9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0BA9">
              <w:rPr>
                <w:rFonts w:cs="Arial"/>
                <w:b/>
                <w:color w:val="0070C0"/>
              </w:rPr>
              <w:instrText xml:space="preserve"> FORMTEXT </w:instrText>
            </w:r>
            <w:r w:rsidRPr="00690BA9">
              <w:rPr>
                <w:rFonts w:cs="Arial"/>
                <w:b/>
                <w:color w:val="0070C0"/>
              </w:rPr>
            </w:r>
            <w:r w:rsidRPr="00690BA9">
              <w:rPr>
                <w:rFonts w:cs="Arial"/>
                <w:b/>
                <w:color w:val="0070C0"/>
              </w:rPr>
              <w:fldChar w:fldCharType="separate"/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noProof/>
                <w:color w:val="0070C0"/>
              </w:rPr>
              <w:t> </w:t>
            </w:r>
            <w:r w:rsidRPr="00690BA9">
              <w:rPr>
                <w:rFonts w:cs="Arial"/>
                <w:b/>
                <w:color w:val="0070C0"/>
              </w:rPr>
              <w:fldChar w:fldCharType="end"/>
            </w:r>
          </w:p>
          <w:p w14:paraId="390A8461" w14:textId="6325F1D4" w:rsidR="009D1DB1" w:rsidRDefault="009D1DB1" w:rsidP="008B201D"/>
        </w:tc>
      </w:tr>
    </w:tbl>
    <w:p w14:paraId="0E8F9EC0" w14:textId="77777777" w:rsidR="00957A8B" w:rsidRDefault="00957A8B" w:rsidP="00957A8B"/>
    <w:p w14:paraId="36C9E06D" w14:textId="77777777" w:rsidR="003A4430" w:rsidRPr="003A4430" w:rsidRDefault="003A4430" w:rsidP="00957A8B">
      <w:pPr>
        <w:pStyle w:val="Heading1"/>
        <w:rPr>
          <w:rStyle w:val="Strong"/>
        </w:rPr>
      </w:pPr>
      <w:bookmarkStart w:id="1" w:name="_GoBack"/>
      <w:bookmarkEnd w:id="1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NTU2MzMwsTAzNjZR0lEKTi0uzszPAykwrAUAPe68AiwAAAA="/>
  </w:docVars>
  <w:rsids>
    <w:rsidRoot w:val="000B05A8"/>
    <w:rsid w:val="000B05A8"/>
    <w:rsid w:val="001C26EC"/>
    <w:rsid w:val="002C2B59"/>
    <w:rsid w:val="003A4430"/>
    <w:rsid w:val="00444F34"/>
    <w:rsid w:val="005033C6"/>
    <w:rsid w:val="00525A3A"/>
    <w:rsid w:val="00594874"/>
    <w:rsid w:val="0063711B"/>
    <w:rsid w:val="00644BDA"/>
    <w:rsid w:val="00690BA9"/>
    <w:rsid w:val="006E2340"/>
    <w:rsid w:val="00706FCA"/>
    <w:rsid w:val="007A1BE9"/>
    <w:rsid w:val="007F7992"/>
    <w:rsid w:val="008A5BB1"/>
    <w:rsid w:val="00957A8B"/>
    <w:rsid w:val="009D1DB1"/>
    <w:rsid w:val="009D5192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438E5"/>
  <w15:docId w15:val="{5788AAE7-3BE4-4B5A-999A-5C8D6DCC9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character" w:styleId="Hyperlink">
    <w:name w:val="Hyperlink"/>
    <w:basedOn w:val="DefaultParagraphFont"/>
    <w:uiPriority w:val="99"/>
    <w:unhideWhenUsed/>
    <w:rsid w:val="00957A8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57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hhmi.org/biointeractive/cells-immune-syste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ker, Rachel</dc:creator>
  <cp:lastModifiedBy>Goolsby, Alexandra</cp:lastModifiedBy>
  <cp:revision>4</cp:revision>
  <dcterms:created xsi:type="dcterms:W3CDTF">2017-06-19T14:18:00Z</dcterms:created>
  <dcterms:modified xsi:type="dcterms:W3CDTF">2020-09-23T18:47:00Z</dcterms:modified>
</cp:coreProperties>
</file>